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0" w:type="dxa"/>
        <w:tblInd w:w="-82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40"/>
        <w:gridCol w:w="2067"/>
        <w:gridCol w:w="6033"/>
      </w:tblGrid>
      <w:tr w:rsidR="00551F00" w:rsidRPr="00551F00" w14:paraId="7F57EC8D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6BBFD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Implementation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6C290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Real time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62C623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Description Optimization</w:t>
            </w:r>
          </w:p>
        </w:tc>
      </w:tr>
      <w:tr w:rsidR="00551F00" w:rsidRPr="00551F00" w14:paraId="5CDA276C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1AD422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C 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490061" w14:textId="78661B3E" w:rsidR="00551F00" w:rsidRPr="00551F00" w:rsidRDefault="000E6836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751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075F6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C Implementation</w:t>
            </w:r>
          </w:p>
        </w:tc>
      </w:tr>
      <w:tr w:rsidR="00551F00" w:rsidRPr="00551F00" w14:paraId="077D1251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2737E5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Unoptimized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9827FA" w14:textId="31CEC523" w:rsidR="00551F00" w:rsidRPr="00551F00" w:rsidRDefault="000E6836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="003539C9">
              <w:rPr>
                <w:rFonts w:ascii="Times New Roman" w:eastAsia="Times New Roman" w:hAnsi="Times New Roman" w:cs="Times New Roman"/>
                <w:sz w:val="24"/>
                <w:szCs w:val="24"/>
              </w:rPr>
              <w:t>803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428F38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implementation unoptimized</w:t>
            </w:r>
          </w:p>
        </w:tc>
      </w:tr>
      <w:tr w:rsidR="00551F00" w:rsidRPr="00551F00" w14:paraId="16D8C30C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345F07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1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2E72D3" w14:textId="5CCC8CBE" w:rsidR="00551F00" w:rsidRPr="00551F00" w:rsidRDefault="00D84F3D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="003539C9">
              <w:rPr>
                <w:rFonts w:ascii="Times New Roman" w:eastAsia="Times New Roman" w:hAnsi="Times New Roman" w:cs="Times New Roman"/>
                <w:sz w:val="24"/>
                <w:szCs w:val="24"/>
              </w:rPr>
              <w:t>731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F7D5FB" w14:textId="6B475719" w:rsidR="00551F00" w:rsidRPr="00551F00" w:rsidRDefault="002B6DAA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6DA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Q</w:t>
            </w:r>
            <w:r w:rsidR="00D84F3D" w:rsidRPr="002B6DA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uicksort sum</w:t>
            </w:r>
            <w:r w:rsidR="00811DCE">
              <w:rPr>
                <w:rFonts w:ascii="Times New Roman" w:eastAsia="Times New Roman" w:hAnsi="Times New Roman" w:cs="Times New Roman"/>
                <w:sz w:val="24"/>
                <w:szCs w:val="24"/>
              </w:rPr>
              <w:t>: move stack variables into register before using instead of mov</w:t>
            </w:r>
            <w:r w:rsidR="00FE5288">
              <w:rPr>
                <w:rFonts w:ascii="Times New Roman" w:eastAsia="Times New Roman" w:hAnsi="Times New Roman" w:cs="Times New Roman"/>
                <w:sz w:val="24"/>
                <w:szCs w:val="24"/>
              </w:rPr>
              <w:t>ing</w:t>
            </w:r>
            <w:r w:rsidR="00811D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811DCE">
              <w:rPr>
                <w:rFonts w:ascii="Times New Roman" w:eastAsia="Times New Roman" w:hAnsi="Times New Roman" w:cs="Times New Roman"/>
                <w:sz w:val="24"/>
                <w:szCs w:val="24"/>
              </w:rPr>
              <w:t>stack variables</w:t>
            </w:r>
            <w:r w:rsidR="00811D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rect</w:t>
            </w:r>
          </w:p>
        </w:tc>
      </w:tr>
      <w:tr w:rsidR="00551F00" w:rsidRPr="00551F00" w14:paraId="5A1B8647" w14:textId="77777777" w:rsidTr="00551F00">
        <w:trPr>
          <w:trHeight w:val="303"/>
        </w:trPr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BF5411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2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08C634" w14:textId="0AACAAB6" w:rsidR="00551F00" w:rsidRPr="00551F00" w:rsidRDefault="003539C9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338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A86AF1" w14:textId="149E120C" w:rsidR="00551F00" w:rsidRPr="00551F00" w:rsidRDefault="00A2518E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6DA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Quicksort su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3539C9">
              <w:rPr>
                <w:rFonts w:ascii="Times New Roman" w:eastAsia="Times New Roman" w:hAnsi="Times New Roman" w:cs="Times New Roman"/>
                <w:sz w:val="24"/>
                <w:szCs w:val="24"/>
              </w:rPr>
              <w:t>In one time, manually allocate stack space subtracting %</w:t>
            </w:r>
            <w:proofErr w:type="spellStart"/>
            <w:r w:rsidR="003539C9">
              <w:rPr>
                <w:rFonts w:ascii="Times New Roman" w:eastAsia="Times New Roman" w:hAnsi="Times New Roman" w:cs="Times New Roman"/>
                <w:sz w:val="24"/>
                <w:szCs w:val="24"/>
              </w:rPr>
              <w:t>rsp</w:t>
            </w:r>
            <w:proofErr w:type="spellEnd"/>
            <w:r w:rsidR="003539C9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66619">
              <w:rPr>
                <w:rFonts w:ascii="Times New Roman" w:eastAsia="Times New Roman" w:hAnsi="Times New Roman" w:cs="Times New Roman"/>
                <w:sz w:val="24"/>
                <w:szCs w:val="24"/>
              </w:rPr>
              <w:t>to avoid the system allocate automatically in each function call</w:t>
            </w:r>
          </w:p>
        </w:tc>
      </w:tr>
      <w:tr w:rsidR="00551F00" w:rsidRPr="00551F00" w14:paraId="712D38C0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FB2CC1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3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F0D595" w14:textId="16C3BA07" w:rsidR="00551F00" w:rsidRPr="00551F00" w:rsidRDefault="002B6DAA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264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3E9D82" w14:textId="0470B56D" w:rsidR="00551F00" w:rsidRPr="00551F00" w:rsidRDefault="00A2518E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2B6DAA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Quicksort sum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C406D0">
              <w:rPr>
                <w:rFonts w:ascii="Times New Roman" w:eastAsia="Times New Roman" w:hAnsi="Times New Roman" w:cs="Times New Roman"/>
                <w:sz w:val="24"/>
                <w:szCs w:val="24"/>
              </w:rPr>
              <w:t>Move all initialization inside the if statement</w:t>
            </w:r>
          </w:p>
        </w:tc>
      </w:tr>
      <w:tr w:rsidR="00551F00" w:rsidRPr="00551F00" w14:paraId="44F6DBB0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E70440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4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AF7AC" w14:textId="52E73227" w:rsidR="00551F00" w:rsidRPr="00551F00" w:rsidRDefault="00940893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="00A903E1">
              <w:rPr>
                <w:rFonts w:ascii="Times New Roman" w:eastAsia="Times New Roman" w:hAnsi="Times New Roman" w:cs="Times New Roman"/>
                <w:sz w:val="24"/>
                <w:szCs w:val="24"/>
              </w:rPr>
              <w:t>107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1C5507" w14:textId="7D03D4E0" w:rsidR="00551F00" w:rsidRPr="00551F00" w:rsidRDefault="00940893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089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l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</w:t>
            </w:r>
            <w:r w:rsidR="00966619">
              <w:rPr>
                <w:rFonts w:ascii="Times New Roman" w:eastAsia="Times New Roman" w:hAnsi="Times New Roman" w:cs="Times New Roman"/>
                <w:sz w:val="24"/>
                <w:szCs w:val="24"/>
              </w:rPr>
              <w:t>replace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ll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imulq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966619">
              <w:rPr>
                <w:rFonts w:ascii="Times New Roman" w:eastAsia="Times New Roman" w:hAnsi="Times New Roman" w:cs="Times New Roman"/>
                <w:sz w:val="24"/>
                <w:szCs w:val="24"/>
              </w:rPr>
              <w:t>with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alq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when calculating array location</w:t>
            </w:r>
          </w:p>
        </w:tc>
      </w:tr>
      <w:tr w:rsidR="00551F00" w:rsidRPr="00551F00" w14:paraId="098980B5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56C93A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5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728B31" w14:textId="05C16C53" w:rsidR="00551F00" w:rsidRPr="00551F00" w:rsidRDefault="003D25FA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10.</w:t>
            </w:r>
            <w:r w:rsidR="00FD15B8">
              <w:rPr>
                <w:rFonts w:ascii="Times New Roman" w:eastAsia="Times New Roman" w:hAnsi="Times New Roman" w:cs="Times New Roman"/>
                <w:sz w:val="24"/>
                <w:szCs w:val="24"/>
              </w:rPr>
              <w:t>036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529776" w14:textId="66E4538E" w:rsidR="00551F00" w:rsidRPr="00551F00" w:rsidRDefault="003D25FA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940893">
              <w:rPr>
                <w:rFonts w:ascii="Times New Roman" w:eastAsia="Times New Roman" w:hAnsi="Times New Roman" w:cs="Times New Roman"/>
                <w:color w:val="FF0000"/>
                <w:sz w:val="24"/>
                <w:szCs w:val="24"/>
              </w:rPr>
              <w:t>All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elete some duplicate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ovq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r w:rsidR="00A903E1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to try to use registers more </w:t>
            </w: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nd replace r8 and r9 with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d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si</w:t>
            </w:r>
            <w:proofErr w:type="spellEnd"/>
          </w:p>
        </w:tc>
      </w:tr>
      <w:tr w:rsidR="00551F00" w:rsidRPr="00551F00" w14:paraId="7EE21C44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1B5660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6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CD8AAC" w14:textId="097705CF" w:rsidR="00551F00" w:rsidRPr="00551F00" w:rsidRDefault="00FD15B8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FD15B8">
              <w:rPr>
                <w:rFonts w:ascii="Times New Roman" w:eastAsia="Times New Roman" w:hAnsi="Times New Roman" w:cs="Times New Roman"/>
                <w:sz w:val="24"/>
                <w:szCs w:val="24"/>
              </w:rPr>
              <w:t>9.99</w:t>
            </w:r>
            <w:r w:rsidR="00886E0D">
              <w:rPr>
                <w:rFonts w:ascii="Times New Roman" w:eastAsia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4DD49C" w14:textId="71A65BC2" w:rsidR="00551F00" w:rsidRPr="00551F00" w:rsidRDefault="00BD67D4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fterw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rearranging the code sequence to avoid </w:t>
            </w:r>
            <w:proofErr w:type="gram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stall</w:t>
            </w:r>
            <w:r w:rsidR="006F6913">
              <w:rPr>
                <w:rFonts w:ascii="Times New Roman" w:eastAsia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="006F6913">
              <w:rPr>
                <w:rFonts w:ascii="Times New Roman" w:eastAsia="Times New Roman" w:hAnsi="Times New Roman" w:cs="Times New Roman"/>
                <w:sz w:val="24"/>
                <w:szCs w:val="24"/>
              </w:rPr>
              <w:t>subq</w:t>
            </w:r>
            <w:proofErr w:type="spellEnd"/>
            <w:r w:rsidR="006F6913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6F6913">
              <w:rPr>
                <w:rFonts w:ascii="Times New Roman" w:eastAsia="Times New Roman" w:hAnsi="Times New Roman" w:cs="Times New Roman"/>
                <w:sz w:val="24"/>
                <w:szCs w:val="24"/>
              </w:rPr>
              <w:t>addq</w:t>
            </w:r>
            <w:proofErr w:type="spellEnd"/>
            <w:r w:rsidR="006F6913"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51F00" w:rsidRPr="00551F00" w14:paraId="01609174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3545E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7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A867B3" w14:textId="474952EF" w:rsidR="00551F00" w:rsidRPr="00551F00" w:rsidRDefault="00886E0D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9</w:t>
            </w:r>
            <w:r w:rsidR="00F82A25">
              <w:rPr>
                <w:rFonts w:ascii="Times New Roman" w:eastAsia="Times New Roman" w:hAnsi="Times New Roman" w:cs="Times New Roman"/>
                <w:sz w:val="24"/>
                <w:szCs w:val="24"/>
              </w:rPr>
              <w:t>54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C5C4D6" w14:textId="77777777" w:rsidR="00886E0D" w:rsidRDefault="00886E0D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ll: use r8 register to replace I which was previously </w:t>
            </w:r>
          </w:p>
          <w:p w14:paraId="5B9F17CA" w14:textId="484B81F7" w:rsidR="00551F00" w:rsidRPr="00551F00" w:rsidRDefault="00886E0D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-32(%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bp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)</w:t>
            </w:r>
          </w:p>
        </w:tc>
      </w:tr>
      <w:tr w:rsidR="00551F00" w:rsidRPr="00551F00" w14:paraId="55675EA6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B8C649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8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9BD2BB" w14:textId="1D0BDC75" w:rsidR="00551F00" w:rsidRPr="00F82A25" w:rsidRDefault="00900EE3" w:rsidP="00551F00">
            <w:pPr>
              <w:spacing w:after="0" w:line="24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896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F05130" w14:textId="2948B776" w:rsidR="00551F00" w:rsidRPr="005836AB" w:rsidRDefault="00900EE3" w:rsidP="00551F00">
            <w:pPr>
              <w:spacing w:after="0" w:line="240" w:lineRule="auto"/>
              <w:rPr>
                <w:rFonts w:ascii="Times New Roman" w:hAnsi="Times New Roman" w:cs="Times New Roman" w:hint="eastAsia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fterw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: Use r10 as temp instead use temp as local variable</w:t>
            </w:r>
          </w:p>
        </w:tc>
      </w:tr>
      <w:tr w:rsidR="00551F00" w:rsidRPr="00551F00" w14:paraId="74B53955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6F9B1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9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C5F104" w14:textId="289FA391" w:rsidR="00551F00" w:rsidRPr="00551F00" w:rsidRDefault="006F6913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803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BBE7B7" w14:textId="3DDFF1D5" w:rsidR="00551F00" w:rsidRPr="00551F00" w:rsidRDefault="006F6913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Whilei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: use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dx</w:t>
            </w:r>
            <w:proofErr w:type="spellEnd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directly to reduce address </w:t>
            </w:r>
            <w:proofErr w:type="spellStart"/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accsessing</w:t>
            </w:r>
            <w:proofErr w:type="spellEnd"/>
            <w:r w:rsidR="005836AB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551F00" w:rsidRPr="00551F00" w14:paraId="05D9FF05" w14:textId="77777777" w:rsidTr="00551F00">
        <w:tc>
          <w:tcPr>
            <w:tcW w:w="32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657A9F" w14:textId="77777777" w:rsidR="00551F00" w:rsidRPr="00551F00" w:rsidRDefault="00551F00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551F00">
              <w:rPr>
                <w:rFonts w:ascii="Arial" w:eastAsia="Times New Roman" w:hAnsi="Arial" w:cs="Arial"/>
                <w:color w:val="000000"/>
              </w:rPr>
              <w:t>Assembly Optimized 10</w:t>
            </w:r>
          </w:p>
        </w:tc>
        <w:tc>
          <w:tcPr>
            <w:tcW w:w="206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E12A2" w14:textId="27D9C41C" w:rsidR="00551F00" w:rsidRPr="00551F00" w:rsidRDefault="00F447AD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8.68</w:t>
            </w:r>
            <w:r w:rsidR="008A05CE">
              <w:rPr>
                <w:rFonts w:ascii="Times New Roman" w:eastAsia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603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BDA7C6" w14:textId="75924793" w:rsidR="00551F00" w:rsidRPr="00551F00" w:rsidRDefault="00F447AD" w:rsidP="00551F00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Make helper function</w:t>
            </w:r>
            <w:r w:rsidR="008A05CE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for swapping and adjust the stack space allocated due to previous change</w:t>
            </w:r>
          </w:p>
        </w:tc>
      </w:tr>
    </w:tbl>
    <w:p w14:paraId="5B86F963" w14:textId="77777777" w:rsidR="005F7978" w:rsidRDefault="005F7978"/>
    <w:sectPr w:rsidR="005F7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3MjMwNzAyNrE0tzBW0lEKTi0uzszPAykwqgUA0jeOniwAAAA="/>
  </w:docVars>
  <w:rsids>
    <w:rsidRoot w:val="00195CC5"/>
    <w:rsid w:val="000E2378"/>
    <w:rsid w:val="000E6836"/>
    <w:rsid w:val="00195CC5"/>
    <w:rsid w:val="002B6DAA"/>
    <w:rsid w:val="003539C9"/>
    <w:rsid w:val="003D25FA"/>
    <w:rsid w:val="00551F00"/>
    <w:rsid w:val="005836AB"/>
    <w:rsid w:val="005F7978"/>
    <w:rsid w:val="006F6913"/>
    <w:rsid w:val="00811DCE"/>
    <w:rsid w:val="00886E0D"/>
    <w:rsid w:val="008A05CE"/>
    <w:rsid w:val="00900EE3"/>
    <w:rsid w:val="00940893"/>
    <w:rsid w:val="00966619"/>
    <w:rsid w:val="00A2518E"/>
    <w:rsid w:val="00A903E1"/>
    <w:rsid w:val="00AA1B48"/>
    <w:rsid w:val="00B21AA6"/>
    <w:rsid w:val="00BD67D4"/>
    <w:rsid w:val="00C406D0"/>
    <w:rsid w:val="00CB15EF"/>
    <w:rsid w:val="00D84F3D"/>
    <w:rsid w:val="00EE3A8F"/>
    <w:rsid w:val="00F447AD"/>
    <w:rsid w:val="00F82A25"/>
    <w:rsid w:val="00FD15B8"/>
    <w:rsid w:val="00FE52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0638E7"/>
  <w15:chartTrackingRefBased/>
  <w15:docId w15:val="{66397A81-3AEF-4B85-887A-F0A2F59C0B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51F0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94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90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09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482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3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075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9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2</TotalTime>
  <Pages>1</Pages>
  <Words>185</Words>
  <Characters>106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, Haohan</dc:creator>
  <cp:keywords/>
  <dc:description/>
  <cp:lastModifiedBy>Haohan</cp:lastModifiedBy>
  <cp:revision>3</cp:revision>
  <dcterms:created xsi:type="dcterms:W3CDTF">2022-07-08T03:54:00Z</dcterms:created>
  <dcterms:modified xsi:type="dcterms:W3CDTF">2022-07-09T04:58:00Z</dcterms:modified>
</cp:coreProperties>
</file>